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44A57" w:rsidRDefault="00744A57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FCD9F96" w:rsidR="00744A57" w:rsidRDefault="009B4292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CP version 2 </w:t>
      </w:r>
      <w:r w:rsidR="00AC5FAB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744A57" w:rsidRDefault="00744A57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FED240A" w14:textId="5F5B3E64" w:rsid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B4292">
        <w:rPr>
          <w:rFonts w:ascii="Roboto" w:eastAsia="Roboto" w:hAnsi="Roboto" w:cs="Roboto"/>
          <w:sz w:val="28"/>
          <w:szCs w:val="28"/>
        </w:rPr>
        <w:t>What is Google Cloud Platform Document AI?</w:t>
      </w:r>
    </w:p>
    <w:p w14:paraId="4A757917" w14:textId="77777777" w:rsidR="009B4292" w:rsidRPr="009B4292" w:rsidRDefault="009B4292" w:rsidP="009B4292">
      <w:pPr>
        <w:ind w:left="720"/>
        <w:rPr>
          <w:rFonts w:ascii="Roboto" w:eastAsia="Roboto" w:hAnsi="Roboto" w:cs="Roboto"/>
          <w:sz w:val="28"/>
          <w:szCs w:val="28"/>
        </w:rPr>
      </w:pPr>
    </w:p>
    <w:p w14:paraId="778C7BB5" w14:textId="17B33D60" w:rsid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are the </w:t>
      </w:r>
      <w:r w:rsidRPr="009B4292">
        <w:rPr>
          <w:rFonts w:ascii="Roboto" w:eastAsia="Roboto" w:hAnsi="Roboto" w:cs="Roboto"/>
          <w:sz w:val="28"/>
          <w:szCs w:val="28"/>
        </w:rPr>
        <w:t>database services</w:t>
      </w:r>
      <w:r>
        <w:rPr>
          <w:rFonts w:ascii="Roboto" w:eastAsia="Roboto" w:hAnsi="Roboto" w:cs="Roboto"/>
          <w:sz w:val="28"/>
          <w:szCs w:val="28"/>
        </w:rPr>
        <w:t xml:space="preserve"> offered by </w:t>
      </w:r>
      <w:r w:rsidRPr="009B4292">
        <w:rPr>
          <w:rFonts w:ascii="Roboto" w:eastAsia="Roboto" w:hAnsi="Roboto" w:cs="Roboto"/>
          <w:sz w:val="28"/>
          <w:szCs w:val="28"/>
        </w:rPr>
        <w:t>Google's cloud platform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5246536E" w14:textId="77777777" w:rsidR="009B4292" w:rsidRPr="009B4292" w:rsidRDefault="009B4292" w:rsidP="009B4292">
      <w:pPr>
        <w:rPr>
          <w:rFonts w:ascii="Roboto" w:eastAsia="Roboto" w:hAnsi="Roboto" w:cs="Roboto"/>
          <w:sz w:val="28"/>
          <w:szCs w:val="28"/>
        </w:rPr>
      </w:pPr>
    </w:p>
    <w:p w14:paraId="6372B421" w14:textId="439E973C" w:rsid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B4292">
        <w:rPr>
          <w:rFonts w:ascii="Roboto" w:eastAsia="Roboto" w:hAnsi="Roboto" w:cs="Roboto"/>
          <w:sz w:val="28"/>
          <w:szCs w:val="28"/>
        </w:rPr>
        <w:t xml:space="preserve">What is the difference between cloud search and cloud identity? </w:t>
      </w:r>
      <w:r>
        <w:rPr>
          <w:rFonts w:ascii="Roboto" w:eastAsia="Roboto" w:hAnsi="Roboto" w:cs="Roboto"/>
          <w:sz w:val="28"/>
          <w:szCs w:val="28"/>
        </w:rPr>
        <w:t>Prepare</w:t>
      </w:r>
      <w:r w:rsidRPr="009B4292">
        <w:rPr>
          <w:rFonts w:ascii="Roboto" w:eastAsia="Roboto" w:hAnsi="Roboto" w:cs="Roboto"/>
          <w:sz w:val="28"/>
          <w:szCs w:val="28"/>
        </w:rPr>
        <w:t xml:space="preserve"> a list of the applications for cloud search and cloud identity.</w:t>
      </w:r>
    </w:p>
    <w:p w14:paraId="361CBEC6" w14:textId="77777777" w:rsidR="009B4292" w:rsidRPr="009B4292" w:rsidRDefault="009B4292" w:rsidP="009B4292">
      <w:pPr>
        <w:rPr>
          <w:rFonts w:ascii="Roboto" w:eastAsia="Roboto" w:hAnsi="Roboto" w:cs="Roboto"/>
          <w:sz w:val="28"/>
          <w:szCs w:val="28"/>
        </w:rPr>
      </w:pPr>
    </w:p>
    <w:p w14:paraId="42754D0D" w14:textId="416B2824" w:rsid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B4292">
        <w:rPr>
          <w:rFonts w:ascii="Roboto" w:eastAsia="Roboto" w:hAnsi="Roboto" w:cs="Roboto"/>
          <w:sz w:val="28"/>
          <w:szCs w:val="28"/>
        </w:rPr>
        <w:t>What is conversational AI, and how does it work?</w:t>
      </w:r>
      <w:r>
        <w:rPr>
          <w:rFonts w:ascii="Roboto" w:eastAsia="Roboto" w:hAnsi="Roboto" w:cs="Roboto"/>
          <w:sz w:val="28"/>
          <w:szCs w:val="28"/>
        </w:rPr>
        <w:t xml:space="preserve"> List and Explain various</w:t>
      </w:r>
      <w:r w:rsidRPr="009B4292">
        <w:rPr>
          <w:rFonts w:ascii="Roboto" w:eastAsia="Roboto" w:hAnsi="Roboto" w:cs="Roboto"/>
          <w:sz w:val="28"/>
          <w:szCs w:val="28"/>
        </w:rPr>
        <w:t xml:space="preserve"> GCP Conversation AI services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46EFD1A2" w14:textId="77777777" w:rsidR="009B4292" w:rsidRPr="009B4292" w:rsidRDefault="009B4292" w:rsidP="009B4292">
      <w:pPr>
        <w:rPr>
          <w:rFonts w:ascii="Roboto" w:eastAsia="Roboto" w:hAnsi="Roboto" w:cs="Roboto"/>
          <w:sz w:val="28"/>
          <w:szCs w:val="28"/>
        </w:rPr>
      </w:pPr>
    </w:p>
    <w:p w14:paraId="2919B741" w14:textId="1344834F" w:rsid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B4292">
        <w:rPr>
          <w:rFonts w:ascii="Roboto" w:eastAsia="Roboto" w:hAnsi="Roboto" w:cs="Roboto"/>
          <w:sz w:val="28"/>
          <w:szCs w:val="28"/>
        </w:rPr>
        <w:t>Give an example of GCP's Media Translation service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466E3568" w14:textId="77777777" w:rsidR="009B4292" w:rsidRPr="009B4292" w:rsidRDefault="009B4292" w:rsidP="009B4292">
      <w:pPr>
        <w:rPr>
          <w:rFonts w:ascii="Roboto" w:eastAsia="Roboto" w:hAnsi="Roboto" w:cs="Roboto"/>
          <w:sz w:val="28"/>
          <w:szCs w:val="28"/>
        </w:rPr>
      </w:pPr>
    </w:p>
    <w:p w14:paraId="5A97EFAF" w14:textId="60A180AF" w:rsid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B4292">
        <w:rPr>
          <w:rFonts w:ascii="Roboto" w:eastAsia="Roboto" w:hAnsi="Roboto" w:cs="Roboto"/>
          <w:sz w:val="28"/>
          <w:szCs w:val="28"/>
        </w:rPr>
        <w:t>Explain how to use Google Cloud Platform's cloud logging and monitoring features.</w:t>
      </w:r>
    </w:p>
    <w:p w14:paraId="2ED2A03A" w14:textId="77777777" w:rsidR="009B4292" w:rsidRPr="009B4292" w:rsidRDefault="009B4292" w:rsidP="009B4292">
      <w:pPr>
        <w:rPr>
          <w:rFonts w:ascii="Roboto" w:eastAsia="Roboto" w:hAnsi="Roboto" w:cs="Roboto"/>
          <w:sz w:val="28"/>
          <w:szCs w:val="28"/>
        </w:rPr>
      </w:pPr>
    </w:p>
    <w:p w14:paraId="00000005" w14:textId="7DAFE118" w:rsidR="00744A57" w:rsidRPr="009B4292" w:rsidRDefault="009B4292" w:rsidP="009B42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9B4292">
        <w:rPr>
          <w:rFonts w:ascii="Roboto" w:eastAsia="Roboto" w:hAnsi="Roboto" w:cs="Roboto"/>
          <w:sz w:val="28"/>
          <w:szCs w:val="28"/>
        </w:rPr>
        <w:t>How to use Cloud Identity to generate and manage user IDs in the cloud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00000006" w14:textId="77777777" w:rsidR="00744A57" w:rsidRDefault="00744A57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744A57" w:rsidRDefault="00744A57">
      <w:pPr>
        <w:rPr>
          <w:rFonts w:ascii="Roboto" w:eastAsia="Roboto" w:hAnsi="Roboto" w:cs="Roboto"/>
          <w:b/>
          <w:sz w:val="40"/>
          <w:szCs w:val="40"/>
        </w:rPr>
      </w:pPr>
    </w:p>
    <w:sectPr w:rsidR="00744A57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4C14F" w14:textId="77777777" w:rsidR="00AC5FAB" w:rsidRDefault="00AC5FAB">
      <w:pPr>
        <w:spacing w:line="240" w:lineRule="auto"/>
      </w:pPr>
      <w:r>
        <w:separator/>
      </w:r>
    </w:p>
  </w:endnote>
  <w:endnote w:type="continuationSeparator" w:id="0">
    <w:p w14:paraId="2FD9C505" w14:textId="77777777" w:rsidR="00AC5FAB" w:rsidRDefault="00AC5F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744A57" w:rsidRDefault="00744A57"/>
  <w:p w14:paraId="0000000C" w14:textId="77777777" w:rsidR="00744A57" w:rsidRDefault="00AC5FAB">
    <w:r>
      <w:pict w14:anchorId="74FD758B">
        <v:rect id="_x0000_i1026" style="width:0;height:1.5pt" o:hralign="center" o:hrstd="t" o:hr="t" fillcolor="#a0a0a0" stroked="f"/>
      </w:pict>
    </w:r>
  </w:p>
  <w:p w14:paraId="0000000D" w14:textId="77777777" w:rsidR="00744A57" w:rsidRDefault="00744A5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87C74" w14:textId="77777777" w:rsidR="00AC5FAB" w:rsidRDefault="00AC5FAB">
      <w:pPr>
        <w:spacing w:line="240" w:lineRule="auto"/>
      </w:pPr>
      <w:r>
        <w:separator/>
      </w:r>
    </w:p>
  </w:footnote>
  <w:footnote w:type="continuationSeparator" w:id="0">
    <w:p w14:paraId="41DB4EB8" w14:textId="77777777" w:rsidR="00AC5FAB" w:rsidRDefault="00AC5FA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744A57" w:rsidRDefault="00744A57"/>
  <w:p w14:paraId="00000009" w14:textId="77777777" w:rsidR="00744A57" w:rsidRDefault="00AC5FAB">
    <w:r>
      <w:pict w14:anchorId="31A6C3C1">
        <v:rect id="_x0000_i1025" style="width:0;height:1.5pt" o:hralign="center" o:hrstd="t" o:hr="t" fillcolor="#a0a0a0" stroked="f"/>
      </w:pict>
    </w:r>
  </w:p>
  <w:p w14:paraId="0000000A" w14:textId="77777777" w:rsidR="00744A57" w:rsidRDefault="00AC5FAB">
    <w:r>
      <w:pict w14:anchorId="41152A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383D5C"/>
    <w:multiLevelType w:val="multilevel"/>
    <w:tmpl w:val="597426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wMjAzNDW1MLBU0lEKTi0uzszPAykwrAUAFDXNPiwAAAA="/>
  </w:docVars>
  <w:rsids>
    <w:rsidRoot w:val="00744A57"/>
    <w:rsid w:val="00744A57"/>
    <w:rsid w:val="009B4292"/>
    <w:rsid w:val="00AC5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398094"/>
  <w15:docId w15:val="{91A49F9C-43E2-49BC-9BFE-625999729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B42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5</Characters>
  <Application>Microsoft Office Word</Application>
  <DocSecurity>0</DocSecurity>
  <Lines>4</Lines>
  <Paragraphs>1</Paragraphs>
  <ScaleCrop>false</ScaleCrop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3T16:53:00Z</dcterms:created>
  <dcterms:modified xsi:type="dcterms:W3CDTF">2021-12-03T16:59:00Z</dcterms:modified>
</cp:coreProperties>
</file>